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1DC166" w14:textId="47300586" w:rsidR="00F628CA" w:rsidRPr="005063B4" w:rsidRDefault="00F628CA" w:rsidP="00F628CA">
      <w:pPr>
        <w:jc w:val="center"/>
        <w:rPr>
          <w:rFonts w:ascii="Times New Roman" w:hAnsi="Times New Roman"/>
          <w:szCs w:val="24"/>
        </w:rPr>
      </w:pPr>
      <w:bookmarkStart w:id="0" w:name="_GoBack"/>
      <w:bookmarkEnd w:id="0"/>
      <w:r w:rsidRPr="005063B4">
        <w:rPr>
          <w:rFonts w:ascii="Times New Roman" w:hAnsi="Times New Roman"/>
          <w:b/>
          <w:snapToGrid w:val="0"/>
          <w:szCs w:val="24"/>
        </w:rPr>
        <w:t xml:space="preserve">APPENDIX </w:t>
      </w:r>
      <w:r w:rsidR="00CC606A" w:rsidRPr="005063B4">
        <w:rPr>
          <w:rFonts w:ascii="Times New Roman" w:hAnsi="Times New Roman"/>
          <w:b/>
          <w:snapToGrid w:val="0"/>
          <w:szCs w:val="24"/>
        </w:rPr>
        <w:t>B</w:t>
      </w:r>
      <w:r w:rsidR="00CC49DF">
        <w:rPr>
          <w:rFonts w:ascii="Times New Roman" w:hAnsi="Times New Roman"/>
          <w:b/>
          <w:snapToGrid w:val="0"/>
          <w:szCs w:val="24"/>
        </w:rPr>
        <w:t>.</w:t>
      </w:r>
      <w:r w:rsidR="00560E84" w:rsidRPr="005063B4">
        <w:rPr>
          <w:rFonts w:ascii="Times New Roman" w:hAnsi="Times New Roman"/>
          <w:b/>
          <w:snapToGrid w:val="0"/>
          <w:szCs w:val="24"/>
        </w:rPr>
        <w:t>8</w:t>
      </w:r>
      <w:r w:rsidRPr="005063B4">
        <w:rPr>
          <w:rFonts w:ascii="Times New Roman" w:hAnsi="Times New Roman"/>
          <w:b/>
          <w:snapToGrid w:val="0"/>
          <w:szCs w:val="24"/>
        </w:rPr>
        <w:br/>
      </w:r>
    </w:p>
    <w:p w14:paraId="47911B8E" w14:textId="653DAE37" w:rsidR="00F628CA" w:rsidRPr="005063B4" w:rsidRDefault="004C55A0" w:rsidP="00F628CA">
      <w:pPr>
        <w:jc w:val="center"/>
        <w:rPr>
          <w:rFonts w:ascii="Times New Roman" w:hAnsi="Times New Roman"/>
          <w:b/>
          <w:szCs w:val="24"/>
        </w:rPr>
      </w:pPr>
      <w:r>
        <w:rPr>
          <w:rFonts w:ascii="Times New Roman" w:hAnsi="Times New Roman"/>
          <w:b/>
          <w:szCs w:val="24"/>
        </w:rPr>
        <w:t xml:space="preserve">Initial </w:t>
      </w:r>
      <w:r w:rsidR="003C78AC">
        <w:rPr>
          <w:rFonts w:ascii="Times New Roman" w:hAnsi="Times New Roman"/>
          <w:b/>
          <w:szCs w:val="24"/>
        </w:rPr>
        <w:t xml:space="preserve">Follow-up </w:t>
      </w:r>
      <w:r w:rsidR="00712F20">
        <w:rPr>
          <w:rFonts w:ascii="Times New Roman" w:hAnsi="Times New Roman"/>
          <w:b/>
          <w:szCs w:val="24"/>
        </w:rPr>
        <w:t>Email to SFA</w:t>
      </w:r>
      <w:r w:rsidR="00712F20" w:rsidRPr="005063B4">
        <w:rPr>
          <w:rFonts w:ascii="Times New Roman" w:hAnsi="Times New Roman"/>
          <w:b/>
          <w:szCs w:val="24"/>
        </w:rPr>
        <w:t xml:space="preserve"> Directors </w:t>
      </w:r>
    </w:p>
    <w:p w14:paraId="24DAE497" w14:textId="77777777" w:rsidR="00F628CA" w:rsidRPr="005063B4" w:rsidRDefault="00F628CA" w:rsidP="00F628CA">
      <w:pPr>
        <w:jc w:val="center"/>
        <w:rPr>
          <w:rFonts w:ascii="Times New Roman" w:hAnsi="Times New Roman"/>
          <w:b/>
          <w:szCs w:val="24"/>
        </w:rPr>
      </w:pPr>
    </w:p>
    <w:p w14:paraId="7C802BB3" w14:textId="77777777" w:rsidR="00F628CA" w:rsidRPr="00AC608E" w:rsidRDefault="00F628CA" w:rsidP="00F628CA">
      <w:pPr>
        <w:jc w:val="center"/>
        <w:rPr>
          <w:rFonts w:ascii="Franklin Gothic Medium" w:hAnsi="Franklin Gothic Medium"/>
          <w:b/>
          <w:szCs w:val="24"/>
        </w:rPr>
        <w:sectPr w:rsidR="00F628CA" w:rsidRPr="00AC608E" w:rsidSect="003A593B">
          <w:pgSz w:w="12240" w:h="15840" w:code="1"/>
          <w:pgMar w:top="1440" w:right="1440" w:bottom="1440" w:left="1440" w:header="720" w:footer="720" w:gutter="0"/>
          <w:pgNumType w:start="1"/>
          <w:cols w:space="720"/>
          <w:vAlign w:val="center"/>
          <w:titlePg/>
          <w:docGrid w:linePitch="360"/>
        </w:sectPr>
      </w:pPr>
    </w:p>
    <w:p w14:paraId="03ABC894" w14:textId="77777777"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lastRenderedPageBreak/>
        <w:t xml:space="preserve">OMB Number: </w:t>
      </w:r>
      <w:bookmarkStart w:id="1" w:name="_Hlk523492004"/>
      <w:r w:rsidRPr="005063B4">
        <w:rPr>
          <w:rFonts w:ascii="Times New Roman" w:hAnsi="Times New Roman"/>
          <w:szCs w:val="24"/>
        </w:rPr>
        <w:t>0584-0607</w:t>
      </w:r>
      <w:bookmarkEnd w:id="1"/>
    </w:p>
    <w:p w14:paraId="703A81E5" w14:textId="073ACD7E"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t xml:space="preserve">Expiration Date: </w:t>
      </w:r>
      <w:r w:rsidR="001F5DB5">
        <w:rPr>
          <w:rFonts w:ascii="Times New Roman" w:hAnsi="Times New Roman"/>
          <w:szCs w:val="24"/>
        </w:rPr>
        <w:t>x</w:t>
      </w:r>
      <w:r w:rsidR="00441831">
        <w:rPr>
          <w:rFonts w:ascii="Times New Roman" w:hAnsi="Times New Roman"/>
          <w:szCs w:val="24"/>
        </w:rPr>
        <w:t>x</w:t>
      </w:r>
      <w:r w:rsidRPr="005063B4">
        <w:rPr>
          <w:rFonts w:ascii="Times New Roman" w:hAnsi="Times New Roman"/>
          <w:szCs w:val="24"/>
        </w:rPr>
        <w:t>/</w:t>
      </w:r>
      <w:r w:rsidR="001F5DB5">
        <w:rPr>
          <w:rFonts w:ascii="Times New Roman" w:hAnsi="Times New Roman"/>
          <w:szCs w:val="24"/>
        </w:rPr>
        <w:t>xx</w:t>
      </w:r>
      <w:r w:rsidRPr="005063B4">
        <w:rPr>
          <w:rFonts w:ascii="Times New Roman" w:hAnsi="Times New Roman"/>
          <w:szCs w:val="24"/>
        </w:rPr>
        <w:t>/20</w:t>
      </w:r>
      <w:r w:rsidR="001F5DB5">
        <w:rPr>
          <w:rFonts w:ascii="Times New Roman" w:hAnsi="Times New Roman"/>
          <w:szCs w:val="24"/>
        </w:rPr>
        <w:t>xx</w:t>
      </w:r>
    </w:p>
    <w:p w14:paraId="32AC6642" w14:textId="7ACE52C8" w:rsidR="00ED6947" w:rsidRPr="005063B4" w:rsidRDefault="00ED6947" w:rsidP="00ED6947">
      <w:pPr>
        <w:pStyle w:val="L1-FlLSp12"/>
        <w:rPr>
          <w:rFonts w:ascii="Times New Roman" w:hAnsi="Times New Roman"/>
          <w:szCs w:val="24"/>
        </w:rPr>
      </w:pPr>
    </w:p>
    <w:p w14:paraId="1ADBB497" w14:textId="2C5B8144" w:rsidR="00F628CA" w:rsidRPr="005063B4" w:rsidRDefault="00F628CA" w:rsidP="00F628CA">
      <w:pPr>
        <w:rPr>
          <w:rFonts w:ascii="Times New Roman" w:hAnsi="Times New Roman"/>
          <w:szCs w:val="24"/>
        </w:rPr>
      </w:pPr>
      <w:r w:rsidRPr="005063B4">
        <w:rPr>
          <w:rFonts w:ascii="Times New Roman" w:hAnsi="Times New Roman"/>
          <w:szCs w:val="24"/>
        </w:rPr>
        <w:t>XX/XX/201</w:t>
      </w:r>
      <w:r w:rsidR="00C42104">
        <w:rPr>
          <w:rFonts w:ascii="Times New Roman" w:hAnsi="Times New Roman"/>
          <w:szCs w:val="24"/>
        </w:rPr>
        <w:t>9</w:t>
      </w:r>
      <w:r w:rsidR="007F2467">
        <w:rPr>
          <w:rFonts w:ascii="Times New Roman" w:hAnsi="Times New Roman"/>
          <w:szCs w:val="24"/>
        </w:rPr>
        <w:t xml:space="preserve"> </w:t>
      </w:r>
    </w:p>
    <w:p w14:paraId="79ABCAAF" w14:textId="38827AA5" w:rsidR="00F628CA" w:rsidRPr="005063B4" w:rsidRDefault="00F628CA" w:rsidP="00F628CA">
      <w:pPr>
        <w:rPr>
          <w:rFonts w:ascii="Times New Roman" w:hAnsi="Times New Roman"/>
          <w:b/>
          <w:szCs w:val="24"/>
        </w:rPr>
      </w:pPr>
    </w:p>
    <w:p w14:paraId="4E8BA6DE" w14:textId="73B1169B" w:rsidR="00F628CA" w:rsidRPr="005063B4" w:rsidRDefault="00F628CA" w:rsidP="00F628CA">
      <w:pPr>
        <w:jc w:val="center"/>
        <w:rPr>
          <w:rFonts w:ascii="Times New Roman" w:hAnsi="Times New Roman"/>
          <w:b/>
          <w:szCs w:val="24"/>
        </w:rPr>
      </w:pPr>
      <w:r w:rsidRPr="005063B4">
        <w:rPr>
          <w:rFonts w:ascii="Times New Roman" w:hAnsi="Times New Roman"/>
          <w:b/>
          <w:szCs w:val="24"/>
        </w:rPr>
        <w:t xml:space="preserve">REMINDER for </w:t>
      </w:r>
      <w:r w:rsidR="0054444E" w:rsidRPr="005063B4">
        <w:rPr>
          <w:rFonts w:ascii="Times New Roman" w:hAnsi="Times New Roman"/>
          <w:b/>
          <w:szCs w:val="24"/>
        </w:rPr>
        <w:t xml:space="preserve">SFA </w:t>
      </w:r>
      <w:r w:rsidRPr="005063B4">
        <w:rPr>
          <w:rFonts w:ascii="Times New Roman" w:hAnsi="Times New Roman"/>
          <w:b/>
          <w:szCs w:val="24"/>
        </w:rPr>
        <w:t>Director!</w:t>
      </w:r>
    </w:p>
    <w:p w14:paraId="5E8D5FE6" w14:textId="6BBD1AFD" w:rsidR="00F628CA" w:rsidRPr="005063B4" w:rsidRDefault="00F628CA" w:rsidP="00F628CA">
      <w:pPr>
        <w:rPr>
          <w:rFonts w:ascii="Times New Roman" w:hAnsi="Times New Roman"/>
          <w:szCs w:val="24"/>
        </w:rPr>
      </w:pPr>
    </w:p>
    <w:p w14:paraId="3DD38B8A" w14:textId="7E50F9D4" w:rsidR="00C22317" w:rsidRPr="00512267" w:rsidRDefault="00F628CA" w:rsidP="00C22317">
      <w:pPr>
        <w:rPr>
          <w:rFonts w:ascii="Times New Roman" w:hAnsi="Times New Roman"/>
          <w:color w:val="262626"/>
          <w:szCs w:val="24"/>
        </w:rPr>
      </w:pPr>
      <w:r w:rsidRPr="005063B4">
        <w:rPr>
          <w:rFonts w:ascii="Times New Roman" w:hAnsi="Times New Roman"/>
          <w:szCs w:val="24"/>
        </w:rPr>
        <w:t xml:space="preserve">We are writing to confirm that you received a letter and </w:t>
      </w:r>
      <w:r w:rsidR="005465BD" w:rsidRPr="005063B4">
        <w:rPr>
          <w:rFonts w:ascii="Times New Roman" w:hAnsi="Times New Roman"/>
          <w:szCs w:val="24"/>
        </w:rPr>
        <w:t>survey for the USDA</w:t>
      </w:r>
      <w:r w:rsidR="00C966A6">
        <w:rPr>
          <w:rFonts w:ascii="Times New Roman" w:hAnsi="Times New Roman"/>
          <w:szCs w:val="24"/>
        </w:rPr>
        <w:t>/FNS</w:t>
      </w:r>
      <w:r w:rsidR="005465BD" w:rsidRPr="005063B4">
        <w:rPr>
          <w:rFonts w:ascii="Times New Roman" w:hAnsi="Times New Roman"/>
          <w:szCs w:val="24"/>
        </w:rPr>
        <w:t xml:space="preserve"> Child</w:t>
      </w:r>
      <w:r w:rsidRPr="005063B4">
        <w:rPr>
          <w:rFonts w:ascii="Times New Roman" w:hAnsi="Times New Roman"/>
          <w:szCs w:val="24"/>
        </w:rPr>
        <w:t xml:space="preserve"> Nutrition </w:t>
      </w:r>
      <w:r w:rsidR="002B3BE7" w:rsidRPr="005063B4">
        <w:rPr>
          <w:rFonts w:ascii="Times New Roman" w:hAnsi="Times New Roman"/>
          <w:szCs w:val="24"/>
        </w:rPr>
        <w:t xml:space="preserve">Program </w:t>
      </w:r>
      <w:r w:rsidRPr="005063B4">
        <w:rPr>
          <w:rFonts w:ascii="Times New Roman" w:hAnsi="Times New Roman"/>
          <w:szCs w:val="24"/>
        </w:rPr>
        <w:t>Operations Study</w:t>
      </w:r>
      <w:r w:rsidR="005465BD" w:rsidRPr="005063B4">
        <w:rPr>
          <w:rFonts w:ascii="Times New Roman" w:hAnsi="Times New Roman"/>
          <w:szCs w:val="24"/>
        </w:rPr>
        <w:t xml:space="preserve"> </w:t>
      </w:r>
      <w:r w:rsidR="00BA3A5C" w:rsidRPr="005063B4">
        <w:rPr>
          <w:rFonts w:ascii="Times New Roman" w:hAnsi="Times New Roman"/>
          <w:szCs w:val="24"/>
        </w:rPr>
        <w:t xml:space="preserve">II </w:t>
      </w:r>
      <w:r w:rsidR="005465BD" w:rsidRPr="005063B4">
        <w:rPr>
          <w:rFonts w:ascii="Times New Roman" w:hAnsi="Times New Roman"/>
          <w:szCs w:val="24"/>
        </w:rPr>
        <w:t>(C</w:t>
      </w:r>
      <w:r w:rsidRPr="005063B4">
        <w:rPr>
          <w:rFonts w:ascii="Times New Roman" w:hAnsi="Times New Roman"/>
          <w:szCs w:val="24"/>
        </w:rPr>
        <w:t>N-OPS</w:t>
      </w:r>
      <w:r w:rsidR="0059281C">
        <w:rPr>
          <w:rFonts w:ascii="Times New Roman" w:hAnsi="Times New Roman"/>
          <w:szCs w:val="24"/>
        </w:rPr>
        <w:t>-</w:t>
      </w:r>
      <w:r w:rsidR="00BA3A5C" w:rsidRPr="005063B4">
        <w:rPr>
          <w:rFonts w:ascii="Times New Roman" w:hAnsi="Times New Roman"/>
          <w:szCs w:val="24"/>
        </w:rPr>
        <w:t>II</w:t>
      </w:r>
      <w:r w:rsidRPr="005063B4">
        <w:rPr>
          <w:rFonts w:ascii="Times New Roman" w:hAnsi="Times New Roman"/>
          <w:szCs w:val="24"/>
        </w:rPr>
        <w:t xml:space="preserve">). </w:t>
      </w:r>
      <w:r w:rsidR="0054444E" w:rsidRPr="005063B4">
        <w:rPr>
          <w:rFonts w:ascii="Times New Roman" w:hAnsi="Times New Roman"/>
          <w:szCs w:val="24"/>
        </w:rPr>
        <w:t xml:space="preserve">You are one of the randomly selected SFAs chosen to participate in this study. </w:t>
      </w:r>
      <w:r w:rsidR="00EA27DA" w:rsidRPr="005063B4">
        <w:rPr>
          <w:rFonts w:ascii="Times New Roman" w:hAnsi="Times New Roman"/>
          <w:color w:val="262626"/>
          <w:szCs w:val="24"/>
        </w:rPr>
        <w:t>Please note that your cooperation in this</w:t>
      </w:r>
      <w:r w:rsidR="00C22317" w:rsidRPr="005063B4">
        <w:rPr>
          <w:rFonts w:ascii="Times New Roman" w:hAnsi="Times New Roman"/>
          <w:color w:val="262626"/>
          <w:szCs w:val="24"/>
        </w:rPr>
        <w:t xml:space="preserve"> study is </w:t>
      </w:r>
      <w:r w:rsidR="001F5DB5">
        <w:rPr>
          <w:rFonts w:ascii="Times New Roman" w:hAnsi="Times New Roman"/>
          <w:color w:val="262626"/>
          <w:szCs w:val="24"/>
        </w:rPr>
        <w:t xml:space="preserve">encouraged </w:t>
      </w:r>
      <w:r w:rsidR="00C22317" w:rsidRPr="005063B4">
        <w:rPr>
          <w:rFonts w:ascii="Times New Roman" w:hAnsi="Times New Roman"/>
          <w:color w:val="262626"/>
          <w:szCs w:val="24"/>
        </w:rPr>
        <w:t>under the Health</w:t>
      </w:r>
      <w:r w:rsidR="00C86787" w:rsidRPr="005063B4">
        <w:rPr>
          <w:rFonts w:ascii="Times New Roman" w:hAnsi="Times New Roman"/>
          <w:color w:val="262626"/>
          <w:szCs w:val="24"/>
        </w:rPr>
        <w:t>y</w:t>
      </w:r>
      <w:r w:rsidR="004A737D" w:rsidRPr="005063B4">
        <w:rPr>
          <w:rFonts w:ascii="Times New Roman" w:hAnsi="Times New Roman"/>
          <w:color w:val="262626"/>
          <w:szCs w:val="24"/>
        </w:rPr>
        <w:t>, Hunger</w:t>
      </w:r>
      <w:r w:rsidR="00C22317" w:rsidRPr="005063B4">
        <w:rPr>
          <w:rFonts w:ascii="Times New Roman" w:hAnsi="Times New Roman"/>
          <w:color w:val="262626"/>
          <w:szCs w:val="24"/>
        </w:rPr>
        <w:t>-Free Kids Act of 2010. Section 305 of that Act states</w:t>
      </w:r>
      <w:r w:rsidR="0018074C">
        <w:rPr>
          <w:rFonts w:ascii="Times New Roman" w:hAnsi="Times New Roman"/>
          <w:color w:val="262626"/>
          <w:szCs w:val="24"/>
        </w:rPr>
        <w:t>:</w:t>
      </w:r>
    </w:p>
    <w:p w14:paraId="779CFD4E" w14:textId="77777777" w:rsidR="00C22317" w:rsidRPr="00512267" w:rsidRDefault="00C22317" w:rsidP="00C22317">
      <w:pPr>
        <w:rPr>
          <w:rFonts w:ascii="Times New Roman" w:hAnsi="Times New Roman"/>
          <w:color w:val="262626"/>
          <w:szCs w:val="24"/>
        </w:rPr>
      </w:pPr>
    </w:p>
    <w:p w14:paraId="5CAE80CF" w14:textId="5D105BE1" w:rsidR="00C22317" w:rsidRPr="00512267" w:rsidRDefault="00C22317" w:rsidP="005063B4">
      <w:pPr>
        <w:ind w:left="720" w:right="720"/>
        <w:rPr>
          <w:rFonts w:ascii="Times New Roman" w:hAnsi="Times New Roman"/>
          <w:color w:val="262626"/>
          <w:szCs w:val="24"/>
        </w:rPr>
      </w:pPr>
      <w:r w:rsidRPr="00512267">
        <w:rPr>
          <w:rFonts w:ascii="Times New Roman" w:hAnsi="Times New Roman"/>
          <w:color w:val="262626"/>
          <w:szCs w:val="24"/>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2D907F8F" w14:textId="77777777" w:rsidR="00C22317" w:rsidRPr="00512267" w:rsidRDefault="00C22317" w:rsidP="00C22317">
      <w:pPr>
        <w:rPr>
          <w:rFonts w:ascii="Times New Roman" w:hAnsi="Times New Roman"/>
          <w:color w:val="262626"/>
          <w:szCs w:val="24"/>
        </w:rPr>
      </w:pPr>
    </w:p>
    <w:p w14:paraId="70A4DECE" w14:textId="1850C78A" w:rsidR="00F628CA" w:rsidRPr="00512267" w:rsidRDefault="00C22317" w:rsidP="00C22317">
      <w:pPr>
        <w:rPr>
          <w:rFonts w:ascii="Times New Roman" w:hAnsi="Times New Roman"/>
          <w:szCs w:val="24"/>
        </w:rPr>
      </w:pPr>
      <w:r w:rsidRPr="00512267">
        <w:rPr>
          <w:rFonts w:ascii="Times New Roman" w:hAnsi="Times New Roman"/>
          <w:color w:val="262626"/>
          <w:szCs w:val="24"/>
        </w:rPr>
        <w:t xml:space="preserve">Therefore, let me encourage you to complete the </w:t>
      </w:r>
      <w:r w:rsidR="00B673B2">
        <w:rPr>
          <w:rFonts w:ascii="Times New Roman" w:hAnsi="Times New Roman"/>
          <w:color w:val="262626"/>
          <w:szCs w:val="24"/>
        </w:rPr>
        <w:t>web survey</w:t>
      </w:r>
      <w:r w:rsidR="00683B8B">
        <w:rPr>
          <w:rFonts w:ascii="Times New Roman" w:hAnsi="Times New Roman"/>
          <w:color w:val="262626"/>
          <w:szCs w:val="24"/>
        </w:rPr>
        <w:t xml:space="preserve"> </w:t>
      </w:r>
      <w:r w:rsidRPr="00512267">
        <w:rPr>
          <w:rFonts w:ascii="Times New Roman" w:hAnsi="Times New Roman"/>
          <w:color w:val="262626"/>
          <w:szCs w:val="24"/>
        </w:rPr>
        <w:t>by</w:t>
      </w:r>
      <w:r w:rsidR="00CC49DF">
        <w:rPr>
          <w:rFonts w:ascii="Times New Roman" w:hAnsi="Times New Roman"/>
          <w:color w:val="262626"/>
          <w:szCs w:val="24"/>
        </w:rPr>
        <w:t xml:space="preserve"> </w:t>
      </w:r>
      <w:r w:rsidR="0018074C">
        <w:rPr>
          <w:rFonts w:ascii="Times New Roman" w:hAnsi="Times New Roman"/>
          <w:color w:val="262626"/>
          <w:szCs w:val="24"/>
        </w:rPr>
        <w:t>[Date]</w:t>
      </w:r>
      <w:r w:rsidRPr="00512267">
        <w:rPr>
          <w:rFonts w:ascii="Times New Roman" w:hAnsi="Times New Roman"/>
          <w:color w:val="262626"/>
          <w:szCs w:val="24"/>
        </w:rPr>
        <w:t>.</w:t>
      </w:r>
      <w:r w:rsidR="00683B8B">
        <w:rPr>
          <w:rFonts w:ascii="Times New Roman" w:hAnsi="Times New Roman"/>
          <w:color w:val="262626"/>
          <w:szCs w:val="24"/>
        </w:rPr>
        <w:t xml:space="preserve"> For your convenience, the survey is built so that you do not have to complete the survey in one sitting</w:t>
      </w:r>
      <w:r w:rsidR="00354955">
        <w:rPr>
          <w:rFonts w:ascii="Times New Roman" w:hAnsi="Times New Roman"/>
          <w:color w:val="262626"/>
          <w:szCs w:val="24"/>
        </w:rPr>
        <w:t>.</w:t>
      </w:r>
      <w:r w:rsidR="00D5597E">
        <w:rPr>
          <w:rFonts w:ascii="Times New Roman" w:hAnsi="Times New Roman"/>
          <w:color w:val="262626"/>
          <w:szCs w:val="24"/>
        </w:rPr>
        <w:t xml:space="preserve"> </w:t>
      </w:r>
      <w:r w:rsidR="00354955">
        <w:rPr>
          <w:rFonts w:ascii="Times New Roman" w:hAnsi="Times New Roman"/>
          <w:color w:val="262626"/>
          <w:szCs w:val="24"/>
        </w:rPr>
        <w:t>Y</w:t>
      </w:r>
      <w:r w:rsidR="00683B8B">
        <w:rPr>
          <w:rFonts w:ascii="Times New Roman" w:hAnsi="Times New Roman"/>
          <w:color w:val="262626"/>
          <w:szCs w:val="24"/>
        </w:rPr>
        <w:t xml:space="preserve">ou may save your responses and return to complete the survey at any time. </w:t>
      </w:r>
      <w:r w:rsidRPr="00512267">
        <w:rPr>
          <w:rFonts w:ascii="Times New Roman" w:hAnsi="Times New Roman"/>
          <w:color w:val="262626"/>
          <w:szCs w:val="24"/>
        </w:rPr>
        <w:t xml:space="preserve"> </w:t>
      </w:r>
    </w:p>
    <w:p w14:paraId="48A4600D" w14:textId="7BB30B4E" w:rsidR="00F628CA" w:rsidRPr="00512267" w:rsidRDefault="00683B8B" w:rsidP="00A311F0">
      <w:pPr>
        <w:pStyle w:val="NormalWeb"/>
        <w:spacing w:line="312" w:lineRule="atLeast"/>
      </w:pPr>
      <w:r>
        <w:t>Y</w:t>
      </w:r>
      <w:r w:rsidR="000F522B" w:rsidRPr="00512267">
        <w:t>ou may access</w:t>
      </w:r>
      <w:r w:rsidR="00E90C63">
        <w:t xml:space="preserve"> </w:t>
      </w:r>
      <w:r w:rsidR="00B673B2">
        <w:t>the web survey</w:t>
      </w:r>
      <w:r w:rsidR="000F522B" w:rsidRPr="00512267">
        <w:t xml:space="preserve"> at</w:t>
      </w:r>
      <w:r w:rsidR="00A311F0" w:rsidRPr="00512267">
        <w:t xml:space="preserve"> </w:t>
      </w:r>
      <w:hyperlink r:id="rId11" w:history="1">
        <w:r w:rsidR="00A311F0" w:rsidRPr="00512267">
          <w:rPr>
            <w:rStyle w:val="Hyperlink"/>
            <w:color w:val="0782C1"/>
          </w:rPr>
          <w:t>http://www.2mresearch.com/cnops2sfa</w:t>
        </w:r>
      </w:hyperlink>
      <w:r w:rsidR="000F522B" w:rsidRPr="00512267">
        <w:t>. Your login information is:</w:t>
      </w:r>
    </w:p>
    <w:p w14:paraId="2715C033" w14:textId="75DFB628"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Login Identification:</w:t>
      </w:r>
      <w:r w:rsidRPr="00512267">
        <w:rPr>
          <w:rFonts w:ascii="Times New Roman" w:hAnsi="Times New Roman"/>
          <w:szCs w:val="24"/>
        </w:rPr>
        <w:tab/>
      </w:r>
      <w:r w:rsidRPr="00512267">
        <w:rPr>
          <w:rFonts w:ascii="Times New Roman" w:hAnsi="Times New Roman"/>
          <w:szCs w:val="24"/>
        </w:rPr>
        <w:tab/>
        <w:t>[Username]</w:t>
      </w:r>
    </w:p>
    <w:p w14:paraId="087B2EC9" w14:textId="43EF3CA6"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Password:</w:t>
      </w:r>
      <w:r w:rsidRPr="00512267">
        <w:rPr>
          <w:rFonts w:ascii="Times New Roman" w:hAnsi="Times New Roman"/>
          <w:szCs w:val="24"/>
        </w:rPr>
        <w:tab/>
      </w:r>
      <w:r w:rsidRPr="00512267">
        <w:rPr>
          <w:rFonts w:ascii="Times New Roman" w:hAnsi="Times New Roman"/>
          <w:szCs w:val="24"/>
        </w:rPr>
        <w:tab/>
        <w:t>[Password]</w:t>
      </w:r>
    </w:p>
    <w:p w14:paraId="78BE88B8" w14:textId="4BF68339" w:rsidR="000F522B" w:rsidRPr="00512267" w:rsidRDefault="000F522B" w:rsidP="000F522B">
      <w:pPr>
        <w:tabs>
          <w:tab w:val="left" w:pos="4320"/>
        </w:tabs>
        <w:spacing w:line="240" w:lineRule="auto"/>
        <w:rPr>
          <w:rFonts w:ascii="Times New Roman" w:hAnsi="Times New Roman"/>
          <w:szCs w:val="24"/>
        </w:rPr>
      </w:pPr>
    </w:p>
    <w:p w14:paraId="408FE16C" w14:textId="1FAA215E" w:rsidR="000F522B" w:rsidRPr="00512267" w:rsidRDefault="000F522B" w:rsidP="000F522B">
      <w:pPr>
        <w:tabs>
          <w:tab w:val="left" w:pos="4320"/>
        </w:tabs>
        <w:spacing w:line="240" w:lineRule="auto"/>
        <w:rPr>
          <w:rFonts w:ascii="Times New Roman" w:hAnsi="Times New Roman"/>
          <w:szCs w:val="24"/>
        </w:rPr>
      </w:pPr>
    </w:p>
    <w:p w14:paraId="6AC7B955" w14:textId="36A98A6A" w:rsidR="000F522B" w:rsidRDefault="000F522B" w:rsidP="00F628CA">
      <w:pPr>
        <w:rPr>
          <w:rFonts w:ascii="Times New Roman" w:hAnsi="Times New Roman"/>
          <w:szCs w:val="24"/>
        </w:rPr>
      </w:pPr>
    </w:p>
    <w:p w14:paraId="5AF778D3" w14:textId="13207DB4" w:rsidR="00683B8B" w:rsidRPr="00683B8B" w:rsidRDefault="00683B8B" w:rsidP="00683B8B">
      <w:pPr>
        <w:rPr>
          <w:rFonts w:ascii="Times New Roman" w:hAnsi="Times New Roman"/>
          <w:szCs w:val="24"/>
        </w:rPr>
      </w:pPr>
      <w:r w:rsidRPr="00683B8B">
        <w:rPr>
          <w:rFonts w:ascii="Times New Roman" w:hAnsi="Times New Roman"/>
          <w:szCs w:val="24"/>
        </w:rPr>
        <w:t xml:space="preserve">Please let us know if there is any way we can help you. If you did not receive this information in the mail, please get in touch with us as soon as possible by contacting the survey helpline at </w:t>
      </w:r>
      <w:r w:rsidR="004878CF" w:rsidRPr="000C5E89">
        <w:rPr>
          <w:rFonts w:ascii="Times New Roman" w:hAnsi="Times New Roman"/>
        </w:rPr>
        <w:t>1-844-503-7045</w:t>
      </w:r>
      <w:r w:rsidR="004878CF">
        <w:t xml:space="preserve"> </w:t>
      </w:r>
      <w:r w:rsidRPr="00683B8B">
        <w:rPr>
          <w:rFonts w:ascii="Times New Roman" w:hAnsi="Times New Roman"/>
          <w:szCs w:val="24"/>
        </w:rPr>
        <w:t xml:space="preserve">(toll-free) or by email: </w:t>
      </w:r>
      <w:hyperlink r:id="rId12" w:history="1">
        <w:r w:rsidR="00CE5CC5" w:rsidRPr="00CE5CC5">
          <w:rPr>
            <w:rStyle w:val="Hyperlink"/>
            <w:rFonts w:ascii="Times New Roman" w:hAnsi="Times New Roman"/>
            <w:szCs w:val="24"/>
          </w:rPr>
          <w:t>CNOPS2</w:t>
        </w:r>
        <w:r w:rsidR="00CE5CC5" w:rsidRPr="00625E7C">
          <w:rPr>
            <w:rStyle w:val="Hyperlink"/>
            <w:rFonts w:ascii="Times New Roman" w:hAnsi="Times New Roman"/>
            <w:szCs w:val="24"/>
          </w:rPr>
          <w:t>@2mresearch.com</w:t>
        </w:r>
      </w:hyperlink>
      <w:r w:rsidRPr="00683B8B">
        <w:rPr>
          <w:rFonts w:ascii="Times New Roman" w:hAnsi="Times New Roman"/>
          <w:szCs w:val="24"/>
        </w:rPr>
        <w:t xml:space="preserve">.  </w:t>
      </w:r>
    </w:p>
    <w:p w14:paraId="555B105B" w14:textId="77777777" w:rsidR="00683B8B" w:rsidRPr="00512267" w:rsidRDefault="00683B8B" w:rsidP="00F628CA">
      <w:pPr>
        <w:rPr>
          <w:rFonts w:ascii="Times New Roman" w:hAnsi="Times New Roman"/>
          <w:szCs w:val="24"/>
        </w:rPr>
      </w:pPr>
    </w:p>
    <w:p w14:paraId="0B1DEE90" w14:textId="45ADFFC7" w:rsidR="00F628CA" w:rsidRPr="00512267" w:rsidRDefault="00F628CA" w:rsidP="00F628CA">
      <w:pPr>
        <w:rPr>
          <w:rFonts w:ascii="Times New Roman" w:hAnsi="Times New Roman"/>
          <w:szCs w:val="24"/>
        </w:rPr>
      </w:pPr>
      <w:r w:rsidRPr="00512267">
        <w:rPr>
          <w:rFonts w:ascii="Times New Roman" w:hAnsi="Times New Roman"/>
          <w:i/>
          <w:iCs/>
          <w:szCs w:val="24"/>
        </w:rPr>
        <w:t>Thank you!</w:t>
      </w:r>
    </w:p>
    <w:p w14:paraId="1655C762" w14:textId="3F3A55BA" w:rsidR="00F628CA" w:rsidRDefault="00F628CA" w:rsidP="00F628CA"/>
    <w:p w14:paraId="73CEAF80" w14:textId="3BF791A5" w:rsidR="00ED6947" w:rsidRDefault="00ED6947" w:rsidP="008829D4">
      <w:pPr>
        <w:pBdr>
          <w:bottom w:val="single" w:sz="4" w:space="1" w:color="auto"/>
        </w:pBdr>
        <w:rPr>
          <w:rFonts w:cs="Arial"/>
        </w:rPr>
      </w:pPr>
    </w:p>
    <w:p w14:paraId="0A02A946" w14:textId="41010BBC" w:rsidR="00967028" w:rsidRDefault="00CC49DF" w:rsidP="00B54976">
      <w:r w:rsidRPr="008829D4">
        <w:rPr>
          <w:rFonts w:ascii="Times New Roman" w:hAnsi="Times New Roman"/>
          <w:sz w:val="20"/>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3C78AC" w:rsidRPr="008829D4">
        <w:rPr>
          <w:rFonts w:ascii="Times New Roman" w:hAnsi="Times New Roman"/>
          <w:sz w:val="20"/>
        </w:rPr>
        <w:t>0584-0607</w:t>
      </w:r>
      <w:r w:rsidRPr="008829D4">
        <w:rPr>
          <w:rFonts w:ascii="Times New Roman" w:hAnsi="Times New Roman"/>
          <w:sz w:val="20"/>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0607).  Do not return the completed form to this address.</w:t>
      </w:r>
      <w:bookmarkStart w:id="2" w:name="StartingPoint"/>
      <w:bookmarkEnd w:id="2"/>
    </w:p>
    <w:sectPr w:rsidR="00967028" w:rsidSect="009428EC">
      <w:footerReference w:type="default" r:id="rId13"/>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118EB" w14:textId="77777777" w:rsidR="00A97DB1" w:rsidRDefault="00A97DB1" w:rsidP="008C0209">
      <w:pPr>
        <w:spacing w:line="240" w:lineRule="auto"/>
      </w:pPr>
      <w:r>
        <w:separator/>
      </w:r>
    </w:p>
  </w:endnote>
  <w:endnote w:type="continuationSeparator" w:id="0">
    <w:p w14:paraId="48BAD364" w14:textId="77777777" w:rsidR="00A97DB1" w:rsidRDefault="00A97DB1" w:rsidP="008C0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D099F" w14:textId="55B2BEB4" w:rsidR="0088115D" w:rsidRDefault="002A53EE">
    <w:pPr>
      <w:pStyle w:val="Footer"/>
      <w:jc w:val="center"/>
    </w:pPr>
    <w:r>
      <w:t>B</w:t>
    </w:r>
    <w:r w:rsidR="00EA27DA">
      <w:t>8</w:t>
    </w:r>
    <w:r w:rsidR="0088115D">
      <w:t>-</w:t>
    </w:r>
    <w:sdt>
      <w:sdtPr>
        <w:id w:val="-1842237661"/>
        <w:docPartObj>
          <w:docPartGallery w:val="Page Numbers (Bottom of Page)"/>
          <w:docPartUnique/>
        </w:docPartObj>
      </w:sdtPr>
      <w:sdtEndPr>
        <w:rPr>
          <w:noProof/>
        </w:rPr>
      </w:sdtEndPr>
      <w:sdtContent>
        <w:r w:rsidR="00B862D0">
          <w:fldChar w:fldCharType="begin"/>
        </w:r>
        <w:r w:rsidR="0088115D">
          <w:instrText xml:space="preserve"> PAGE   \* MERGEFORMAT </w:instrText>
        </w:r>
        <w:r w:rsidR="00B862D0">
          <w:fldChar w:fldCharType="separate"/>
        </w:r>
        <w:r w:rsidR="00A72C5E">
          <w:rPr>
            <w:noProof/>
          </w:rPr>
          <w:t>1</w:t>
        </w:r>
        <w:r w:rsidR="00B862D0">
          <w:rPr>
            <w:noProof/>
          </w:rPr>
          <w:fldChar w:fldCharType="end"/>
        </w:r>
      </w:sdtContent>
    </w:sdt>
  </w:p>
  <w:p w14:paraId="2ED70AE1" w14:textId="77777777" w:rsidR="0088115D" w:rsidRDefault="0088115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BD788A" w14:textId="77777777" w:rsidR="00A97DB1" w:rsidRDefault="00A97DB1" w:rsidP="008C0209">
      <w:pPr>
        <w:spacing w:line="240" w:lineRule="auto"/>
      </w:pPr>
      <w:r>
        <w:separator/>
      </w:r>
    </w:p>
  </w:footnote>
  <w:footnote w:type="continuationSeparator" w:id="0">
    <w:p w14:paraId="302FEBDB" w14:textId="77777777" w:rsidR="00A97DB1" w:rsidRDefault="00A97DB1" w:rsidP="008C02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0">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3">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4"/>
  </w:num>
  <w:num w:numId="4">
    <w:abstractNumId w:val="3"/>
  </w:num>
  <w:num w:numId="5">
    <w:abstractNumId w:val="7"/>
  </w:num>
  <w:num w:numId="6">
    <w:abstractNumId w:val="13"/>
  </w:num>
  <w:num w:numId="7">
    <w:abstractNumId w:val="16"/>
  </w:num>
  <w:num w:numId="8">
    <w:abstractNumId w:val="10"/>
  </w:num>
  <w:num w:numId="9">
    <w:abstractNumId w:val="11"/>
  </w:num>
  <w:num w:numId="10">
    <w:abstractNumId w:val="2"/>
  </w:num>
  <w:num w:numId="11">
    <w:abstractNumId w:val="6"/>
  </w:num>
  <w:num w:numId="12">
    <w:abstractNumId w:val="19"/>
  </w:num>
  <w:num w:numId="13">
    <w:abstractNumId w:val="15"/>
  </w:num>
  <w:num w:numId="14">
    <w:abstractNumId w:val="4"/>
  </w:num>
  <w:num w:numId="15">
    <w:abstractNumId w:val="20"/>
  </w:num>
  <w:num w:numId="16">
    <w:abstractNumId w:val="17"/>
  </w:num>
  <w:num w:numId="17">
    <w:abstractNumId w:val="0"/>
  </w:num>
  <w:num w:numId="18">
    <w:abstractNumId w:val="5"/>
  </w:num>
  <w:num w:numId="19">
    <w:abstractNumId w:val="18"/>
  </w:num>
  <w:num w:numId="20">
    <w:abstractNumId w:val="22"/>
  </w:num>
  <w:num w:numId="21">
    <w:abstractNumId w:val="8"/>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tzA1NDY2sTSyMDJR0lEKTi0uzszPAykwqgUASbbOPiwAAAA="/>
  </w:docVars>
  <w:rsids>
    <w:rsidRoot w:val="00F628CA"/>
    <w:rsid w:val="000024F5"/>
    <w:rsid w:val="00076BE4"/>
    <w:rsid w:val="00097A95"/>
    <w:rsid w:val="000B1BDE"/>
    <w:rsid w:val="000C5E89"/>
    <w:rsid w:val="000C6525"/>
    <w:rsid w:val="000D3346"/>
    <w:rsid w:val="000D3D29"/>
    <w:rsid w:val="000D446E"/>
    <w:rsid w:val="000F0043"/>
    <w:rsid w:val="000F0CE7"/>
    <w:rsid w:val="000F522B"/>
    <w:rsid w:val="00115222"/>
    <w:rsid w:val="00120B6D"/>
    <w:rsid w:val="001245B4"/>
    <w:rsid w:val="0018074C"/>
    <w:rsid w:val="001945EB"/>
    <w:rsid w:val="00197063"/>
    <w:rsid w:val="001B2AB2"/>
    <w:rsid w:val="001E0C99"/>
    <w:rsid w:val="001F5DB5"/>
    <w:rsid w:val="00204F4F"/>
    <w:rsid w:val="00211293"/>
    <w:rsid w:val="002466A2"/>
    <w:rsid w:val="00253163"/>
    <w:rsid w:val="002A53EE"/>
    <w:rsid w:val="002B3BE7"/>
    <w:rsid w:val="002B3EED"/>
    <w:rsid w:val="003000F3"/>
    <w:rsid w:val="0030604C"/>
    <w:rsid w:val="00312578"/>
    <w:rsid w:val="003412A8"/>
    <w:rsid w:val="00354955"/>
    <w:rsid w:val="003550EC"/>
    <w:rsid w:val="00367F04"/>
    <w:rsid w:val="00376BDB"/>
    <w:rsid w:val="00377B61"/>
    <w:rsid w:val="00397264"/>
    <w:rsid w:val="003A593B"/>
    <w:rsid w:val="003B2FCB"/>
    <w:rsid w:val="003C2C21"/>
    <w:rsid w:val="003C78AC"/>
    <w:rsid w:val="00424E60"/>
    <w:rsid w:val="0043061B"/>
    <w:rsid w:val="00436F40"/>
    <w:rsid w:val="00441831"/>
    <w:rsid w:val="00457373"/>
    <w:rsid w:val="00463DC6"/>
    <w:rsid w:val="004878CF"/>
    <w:rsid w:val="004A737D"/>
    <w:rsid w:val="004B68E0"/>
    <w:rsid w:val="004C55A0"/>
    <w:rsid w:val="004D5A0B"/>
    <w:rsid w:val="004D6323"/>
    <w:rsid w:val="00505E0D"/>
    <w:rsid w:val="005063B4"/>
    <w:rsid w:val="00512267"/>
    <w:rsid w:val="0054444E"/>
    <w:rsid w:val="005465BD"/>
    <w:rsid w:val="0056057A"/>
    <w:rsid w:val="00560E84"/>
    <w:rsid w:val="0059281C"/>
    <w:rsid w:val="005979D4"/>
    <w:rsid w:val="005A451B"/>
    <w:rsid w:val="005A669B"/>
    <w:rsid w:val="005B6559"/>
    <w:rsid w:val="005D607F"/>
    <w:rsid w:val="0065136D"/>
    <w:rsid w:val="00683B8B"/>
    <w:rsid w:val="006A5983"/>
    <w:rsid w:val="006A60CD"/>
    <w:rsid w:val="006B1414"/>
    <w:rsid w:val="006E6B43"/>
    <w:rsid w:val="00707BBA"/>
    <w:rsid w:val="00712F20"/>
    <w:rsid w:val="00730924"/>
    <w:rsid w:val="0076277A"/>
    <w:rsid w:val="00780466"/>
    <w:rsid w:val="00785AD0"/>
    <w:rsid w:val="007B6E57"/>
    <w:rsid w:val="007E0319"/>
    <w:rsid w:val="007F05FE"/>
    <w:rsid w:val="007F2467"/>
    <w:rsid w:val="00812DE0"/>
    <w:rsid w:val="008531FA"/>
    <w:rsid w:val="0088115D"/>
    <w:rsid w:val="008829D4"/>
    <w:rsid w:val="00894717"/>
    <w:rsid w:val="008B79F4"/>
    <w:rsid w:val="008C0209"/>
    <w:rsid w:val="008D1039"/>
    <w:rsid w:val="008D1304"/>
    <w:rsid w:val="008E449A"/>
    <w:rsid w:val="0090337A"/>
    <w:rsid w:val="00913D65"/>
    <w:rsid w:val="00930A93"/>
    <w:rsid w:val="009403F1"/>
    <w:rsid w:val="009428EC"/>
    <w:rsid w:val="00942ED3"/>
    <w:rsid w:val="00966AB4"/>
    <w:rsid w:val="00967028"/>
    <w:rsid w:val="009A1943"/>
    <w:rsid w:val="009A1C8E"/>
    <w:rsid w:val="009C7745"/>
    <w:rsid w:val="009F35FE"/>
    <w:rsid w:val="00A1730F"/>
    <w:rsid w:val="00A17ECE"/>
    <w:rsid w:val="00A26C4A"/>
    <w:rsid w:val="00A311F0"/>
    <w:rsid w:val="00A34675"/>
    <w:rsid w:val="00A51CAA"/>
    <w:rsid w:val="00A62FCC"/>
    <w:rsid w:val="00A72C5E"/>
    <w:rsid w:val="00A8152D"/>
    <w:rsid w:val="00A85DE2"/>
    <w:rsid w:val="00A92632"/>
    <w:rsid w:val="00A97DB1"/>
    <w:rsid w:val="00AB4B3F"/>
    <w:rsid w:val="00AC0108"/>
    <w:rsid w:val="00AC608E"/>
    <w:rsid w:val="00AC68A3"/>
    <w:rsid w:val="00AD0374"/>
    <w:rsid w:val="00AD4199"/>
    <w:rsid w:val="00AF4E7B"/>
    <w:rsid w:val="00AF599A"/>
    <w:rsid w:val="00B032C6"/>
    <w:rsid w:val="00B06A94"/>
    <w:rsid w:val="00B16E33"/>
    <w:rsid w:val="00B234C1"/>
    <w:rsid w:val="00B54976"/>
    <w:rsid w:val="00B673B2"/>
    <w:rsid w:val="00B737CA"/>
    <w:rsid w:val="00B75391"/>
    <w:rsid w:val="00B862D0"/>
    <w:rsid w:val="00BA3A5C"/>
    <w:rsid w:val="00BC173D"/>
    <w:rsid w:val="00BC51F5"/>
    <w:rsid w:val="00C165BA"/>
    <w:rsid w:val="00C22317"/>
    <w:rsid w:val="00C22D57"/>
    <w:rsid w:val="00C42104"/>
    <w:rsid w:val="00C42D2D"/>
    <w:rsid w:val="00C50499"/>
    <w:rsid w:val="00C51AE4"/>
    <w:rsid w:val="00C54B37"/>
    <w:rsid w:val="00C64FD9"/>
    <w:rsid w:val="00C86787"/>
    <w:rsid w:val="00C966A6"/>
    <w:rsid w:val="00CC49DF"/>
    <w:rsid w:val="00CC606A"/>
    <w:rsid w:val="00CD6DAE"/>
    <w:rsid w:val="00CE2B79"/>
    <w:rsid w:val="00CE5CC5"/>
    <w:rsid w:val="00CF6B1D"/>
    <w:rsid w:val="00D23990"/>
    <w:rsid w:val="00D3584F"/>
    <w:rsid w:val="00D5597E"/>
    <w:rsid w:val="00D756BA"/>
    <w:rsid w:val="00D850E4"/>
    <w:rsid w:val="00D9356D"/>
    <w:rsid w:val="00D94F9C"/>
    <w:rsid w:val="00D97132"/>
    <w:rsid w:val="00DA0A2C"/>
    <w:rsid w:val="00DB1923"/>
    <w:rsid w:val="00DD53F1"/>
    <w:rsid w:val="00E90C63"/>
    <w:rsid w:val="00EA27DA"/>
    <w:rsid w:val="00EB44C0"/>
    <w:rsid w:val="00ED6947"/>
    <w:rsid w:val="00F35047"/>
    <w:rsid w:val="00F363FF"/>
    <w:rsid w:val="00F52151"/>
    <w:rsid w:val="00F628CA"/>
    <w:rsid w:val="00F72971"/>
    <w:rsid w:val="00F82D68"/>
    <w:rsid w:val="00F96351"/>
    <w:rsid w:val="00FA660C"/>
    <w:rsid w:val="00FB42BB"/>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C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 w:type="character" w:customStyle="1" w:styleId="UnresolvedMention">
    <w:name w:val="Unresolved Mention"/>
    <w:basedOn w:val="DefaultParagraphFont"/>
    <w:uiPriority w:val="99"/>
    <w:semiHidden/>
    <w:unhideWhenUsed/>
    <w:rsid w:val="00CE2B7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 w:type="character" w:customStyle="1" w:styleId="UnresolvedMention">
    <w:name w:val="Unresolved Mention"/>
    <w:basedOn w:val="DefaultParagraphFont"/>
    <w:uiPriority w:val="99"/>
    <w:semiHidden/>
    <w:unhideWhenUsed/>
    <w:rsid w:val="00CE2B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54568372">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NOPS2@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2mresearch.com/cnops2sf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4" ma:contentTypeDescription="Create a new document." ma:contentTypeScope="" ma:versionID="59d8e59f1dae317080361f1224a9ceee">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b218121cddb60a2dc49ebfb9d89ca665"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element ref="ns5:MediaServiceAutoTags" minOccurs="0"/>
                <xsd:element ref="ns5:MediaServiceOCR"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sk xmlns="fa4259ea-94e7-4d95-b87c-c9f6cdfb7f56"/>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Study_x0020_Year xmlns="fa4259ea-94e7-4d95-b87c-c9f6cdfb7f56">
      <Value>1</Value>
    </Study_x0020_Year>
    <LastSharedByUser xmlns="242c79f1-c2ae-469a-8a6b-bdb6b140ffd7" xsi:nil="true"/>
    <SharedWithUsers xmlns="242c79f1-c2ae-469a-8a6b-bdb6b140ffd7">
      <UserInfo>
        <DisplayName/>
        <AccountId xsi:nil="true"/>
        <AccountType/>
      </UserInfo>
    </SharedWithUsers>
  </documentManagement>
</p:properties>
</file>

<file path=customXml/itemProps1.xml><?xml version="1.0" encoding="utf-8"?>
<ds:datastoreItem xmlns:ds="http://schemas.openxmlformats.org/officeDocument/2006/customXml" ds:itemID="{5A73177D-93C7-4AEC-8F8C-4ADECF1DE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7C04AB-2B5B-4094-8EB7-6382B9B062C4}">
  <ds:schemaRefs>
    <ds:schemaRef ds:uri="http://schemas.microsoft.com/sharepoint/v3/contenttype/forms"/>
  </ds:schemaRefs>
</ds:datastoreItem>
</file>

<file path=customXml/itemProps3.xml><?xml version="1.0" encoding="utf-8"?>
<ds:datastoreItem xmlns:ds="http://schemas.openxmlformats.org/officeDocument/2006/customXml" ds:itemID="{A52A8587-F6E4-4D1D-A753-01AA052BD526}">
  <ds:schemaRefs>
    <ds:schemaRef ds:uri="http://purl.org/dc/terms/"/>
    <ds:schemaRef ds:uri="http://schemas.openxmlformats.org/package/2006/metadata/core-properties"/>
    <ds:schemaRef ds:uri="http://schemas.microsoft.com/office/2006/documentManagement/types"/>
    <ds:schemaRef ds:uri="fa4259ea-94e7-4d95-b87c-c9f6cdfb7f56"/>
    <ds:schemaRef ds:uri="http://purl.org/dc/elements/1.1/"/>
    <ds:schemaRef ds:uri="http://schemas.microsoft.com/office/2006/metadata/properties"/>
    <ds:schemaRef ds:uri="242c79f1-c2ae-469a-8a6b-bdb6b140ffd7"/>
    <ds:schemaRef ds:uri="http://schemas.microsoft.com/office/infopath/2007/PartnerControls"/>
    <ds:schemaRef ds:uri="8fd6c4aa-d60d-4a09-96b7-76b7e651ca5e"/>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tanding</dc:creator>
  <dc:description/>
  <cp:lastModifiedBy>SYSTEM</cp:lastModifiedBy>
  <cp:revision>2</cp:revision>
  <cp:lastPrinted>2012-12-20T20:04:00Z</cp:lastPrinted>
  <dcterms:created xsi:type="dcterms:W3CDTF">2019-02-07T21:59:00Z</dcterms:created>
  <dcterms:modified xsi:type="dcterms:W3CDTF">2019-02-0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nf22d64924f543ce90505d41547d75c8">
    <vt:lpwstr>AG-3198-C-15-0008|ebad3742-e67d-4561-a4ab-136a4f32ac9c</vt:lpwstr>
  </property>
  <property fmtid="{D5CDD505-2E9C-101B-9397-08002B2CF9AE}" pid="5" name="Contract #">
    <vt:lpwstr>3;#AG-3198-C-15-0008|ebad3742-e67d-4561-a4ab-136a4f32ac9c</vt:lpwstr>
  </property>
  <property fmtid="{D5CDD505-2E9C-101B-9397-08002B2CF9AE}" pid="6" name="b4d5a43b104e4d2e98fa4e5e7d0137e7">
    <vt:lpwstr>Food and Nutrition Service|5a51cafa-b9cc-47a4-890f-b67c138308d7</vt:lpwstr>
  </property>
  <property fmtid="{D5CDD505-2E9C-101B-9397-08002B2CF9AE}" pid="7" name="TaxCatchAll">
    <vt:lpwstr>1;#Food and Nutrition Service|5a51cafa-b9cc-47a4-890f-b67c138308d7;#3;#AG-3198-C-15-0008|ebad3742-e67d-4561-a4ab-136a4f32ac9c</vt:lpwstr>
  </property>
  <property fmtid="{D5CDD505-2E9C-101B-9397-08002B2CF9AE}" pid="8" name="Order">
    <vt:r8>39400</vt:r8>
  </property>
  <property fmtid="{D5CDD505-2E9C-101B-9397-08002B2CF9AE}" pid="9" name="LastSharedByUser">
    <vt:lpwstr/>
  </property>
  <property fmtid="{D5CDD505-2E9C-101B-9397-08002B2CF9AE}" pid="10" name="xd_Signature">
    <vt:bool>false</vt:bool>
  </property>
  <property fmtid="{D5CDD505-2E9C-101B-9397-08002B2CF9AE}" pid="11" name="xd_ProgID">
    <vt:lpwstr/>
  </property>
  <property fmtid="{D5CDD505-2E9C-101B-9397-08002B2CF9AE}" pid="12" name="SharedWithUsers">
    <vt:lpwstr/>
  </property>
  <property fmtid="{D5CDD505-2E9C-101B-9397-08002B2CF9AE}" pid="13" name="CategoryDescription">
    <vt:lpwstr/>
  </property>
  <property fmtid="{D5CDD505-2E9C-101B-9397-08002B2CF9AE}" pid="14" name="Task">
    <vt:lpwstr/>
  </property>
  <property fmtid="{D5CDD505-2E9C-101B-9397-08002B2CF9AE}" pid="15" name="TemplateUrl">
    <vt:lpwstr/>
  </property>
  <property fmtid="{D5CDD505-2E9C-101B-9397-08002B2CF9AE}" pid="16" name="Study Year">
    <vt:lpwstr>;#1;#</vt:lpwstr>
  </property>
  <property fmtid="{D5CDD505-2E9C-101B-9397-08002B2CF9AE}" pid="17" name="ComplianceAssetId">
    <vt:lpwstr/>
  </property>
</Properties>
</file>